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B9613" w14:textId="77777777" w:rsidR="00D94B01" w:rsidRDefault="00D94B01"/>
    <w:tbl>
      <w:tblPr>
        <w:tblW w:w="83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7"/>
        <w:gridCol w:w="1275"/>
        <w:gridCol w:w="1276"/>
        <w:gridCol w:w="1418"/>
      </w:tblGrid>
      <w:tr w:rsidR="00B651FE" w:rsidRPr="00B37C59" w14:paraId="05A69AE4" w14:textId="77777777" w:rsidTr="008C4A96">
        <w:tc>
          <w:tcPr>
            <w:tcW w:w="4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3942F3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riteria to be Rated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CA3B6C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cell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565B3A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cceptable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F6945D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eeds work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5A02D492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90CDE8" w14:textId="7B9F1505" w:rsidR="00B651FE" w:rsidRPr="007174FF" w:rsidRDefault="008D1BAD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first </w:t>
            </w:r>
            <w:r w:rsidR="006145E0">
              <w:rPr>
                <w:rFonts w:ascii="Times New Roman" w:eastAsia="Times New Roman" w:hAnsi="Times New Roman" w:cs="Times New Roman"/>
                <w:sz w:val="24"/>
                <w:szCs w:val="24"/>
              </w:rPr>
              <w:t>sec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learly presents how the topic has been defined/ perceived by others in the field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81625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B6739E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7E36A2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7823B843" w14:textId="77777777" w:rsidTr="00F521D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A1B836" w14:textId="77777777" w:rsidR="007F6662" w:rsidRPr="007F6662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0C24BAEC" w14:textId="77777777" w:rsidR="00D94B01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627576E8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60DBF4" w14:textId="787346F9" w:rsidR="00B651FE" w:rsidRPr="007174FF" w:rsidRDefault="00805C4A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second</w:t>
            </w:r>
            <w:r w:rsidR="006145E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ection</w:t>
            </w:r>
            <w:bookmarkStart w:id="0" w:name="_GoBack"/>
            <w:bookmarkEnd w:id="0"/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clearly present</w:t>
            </w:r>
            <w:r w:rsidR="005B491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D1BA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major findings from other studies that relate to the </w:t>
            </w:r>
            <w:r w:rsidR="005B491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opic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E2CB9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848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AA185D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0EFCF6BC" w14:textId="77777777" w:rsidTr="00B56C2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5F9B4A" w14:textId="77777777" w:rsidR="007F6662" w:rsidRPr="007F6662" w:rsidRDefault="00805C4A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1D54D23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540BECF5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92348F" w14:textId="77777777" w:rsidR="00B651FE" w:rsidRPr="007174FF" w:rsidRDefault="007F6662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Based on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terat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 t</w:t>
            </w:r>
            <w:r w:rsidR="005B491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e author makes a clear case for why their research is important and what it will contribute to the field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F7168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275AC8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D29787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C77431C" w14:textId="77777777" w:rsidTr="00996F3D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8E67D1" w14:textId="77777777" w:rsidR="002D11F4" w:rsidRDefault="00EA26D1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3A319D95" w14:textId="77777777" w:rsidR="002D11F4" w:rsidRPr="007F6662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695E4F71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5644D1" w14:textId="77777777" w:rsidR="00B651FE" w:rsidRPr="007F6662" w:rsidRDefault="007F6662" w:rsidP="007F6662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he a</w:t>
            </w:r>
            <w:r w:rsidR="00B8791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uthor provides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appropriate references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ACFE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25CF4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8E40F2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7A6701A3" w14:textId="77777777" w:rsidTr="00845EEF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1A7F7C" w14:textId="77777777" w:rsidR="007F6662" w:rsidRPr="007F6662" w:rsidRDefault="00B37C59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D99A54B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1B4DDF29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B6D0C9" w14:textId="77777777" w:rsidR="00B651FE" w:rsidRPr="007174FF" w:rsidRDefault="00B37C59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Grammar, spelling, and punctuation are accurate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4918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00A297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6A6913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2F5BE663" w14:textId="77777777" w:rsidTr="00344A40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76F8E5" w14:textId="77777777" w:rsidR="007F6662" w:rsidRPr="007F6662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10372A3B" w14:textId="77777777" w:rsidR="00B37C59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25490ACB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A22C58" w14:textId="77777777" w:rsidR="00B651FE" w:rsidRPr="007174FF" w:rsidRDefault="001D29E5" w:rsidP="001D29E5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 assessment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8C17A4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73C92B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F9413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506C2491" w14:textId="77777777" w:rsidTr="0005677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2FDFCA" w14:textId="77777777" w:rsidR="00DF5A76" w:rsidRDefault="001D29E5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 &amp; Suggestions for Improvement:</w:t>
            </w:r>
          </w:p>
          <w:p w14:paraId="0DA9449E" w14:textId="77777777" w:rsidR="007F6662" w:rsidRDefault="007F6662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BA1B2B" w14:textId="77777777" w:rsidR="007F6662" w:rsidRDefault="007F6662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B11C2F" w14:textId="77777777" w:rsidR="007F6662" w:rsidRDefault="007F6662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930F90" w14:textId="77777777" w:rsidR="007F6662" w:rsidRPr="007F6662" w:rsidRDefault="007F6662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C8F501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FC3BC98" w14:textId="77777777" w:rsidR="007174FF" w:rsidRDefault="007174FF"/>
    <w:sectPr w:rsidR="007174FF" w:rsidSect="005D7695">
      <w:headerReference w:type="default" r:id="rId7"/>
      <w:footerReference w:type="default" r:id="rId8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6157D" w14:textId="77777777" w:rsidR="00425E3F" w:rsidRDefault="00425E3F" w:rsidP="008C4A96">
      <w:pPr>
        <w:spacing w:after="0" w:line="240" w:lineRule="auto"/>
      </w:pPr>
      <w:r>
        <w:separator/>
      </w:r>
    </w:p>
  </w:endnote>
  <w:endnote w:type="continuationSeparator" w:id="0">
    <w:p w14:paraId="2D8E4E6D" w14:textId="77777777" w:rsidR="00425E3F" w:rsidRDefault="00425E3F" w:rsidP="008C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357A3" w14:textId="77777777" w:rsidR="00DF5A76" w:rsidRDefault="00DF5A76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279FCF2" wp14:editId="0CE9AF00">
          <wp:simplePos x="0" y="0"/>
          <wp:positionH relativeFrom="column">
            <wp:posOffset>1623326</wp:posOffset>
          </wp:positionH>
          <wp:positionV relativeFrom="paragraph">
            <wp:posOffset>-34290</wp:posOffset>
          </wp:positionV>
          <wp:extent cx="1855470" cy="427990"/>
          <wp:effectExtent l="0" t="0" r="0" b="0"/>
          <wp:wrapNone/>
          <wp:docPr id="2" name="Picture 2" descr="Image result for international graduate school of englis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nternational graduate school of englis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470" cy="427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6E5C6" w14:textId="77777777" w:rsidR="00425E3F" w:rsidRDefault="00425E3F" w:rsidP="008C4A96">
      <w:pPr>
        <w:spacing w:after="0" w:line="240" w:lineRule="auto"/>
      </w:pPr>
      <w:r>
        <w:separator/>
      </w:r>
    </w:p>
  </w:footnote>
  <w:footnote w:type="continuationSeparator" w:id="0">
    <w:p w14:paraId="62E15A8B" w14:textId="77777777" w:rsidR="00425E3F" w:rsidRDefault="00425E3F" w:rsidP="008C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DA07B" w14:textId="77777777" w:rsidR="008C4A96" w:rsidRDefault="00B87917" w:rsidP="008C4A96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Literature Review </w:t>
    </w:r>
    <w:r w:rsidR="008C4A96">
      <w:rPr>
        <w:b/>
        <w:sz w:val="28"/>
        <w:szCs w:val="28"/>
      </w:rPr>
      <w:t>Peer Feedback Form</w:t>
    </w:r>
    <w:r>
      <w:rPr>
        <w:b/>
        <w:sz w:val="28"/>
        <w:szCs w:val="28"/>
      </w:rPr>
      <w:t xml:space="preserve"> </w:t>
    </w:r>
  </w:p>
  <w:p w14:paraId="22A22FF4" w14:textId="77777777" w:rsidR="008C4A96" w:rsidRPr="008C4A96" w:rsidRDefault="008C4A96" w:rsidP="008C4A96">
    <w:pPr>
      <w:pStyle w:val="Header"/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D2B03"/>
    <w:multiLevelType w:val="multilevel"/>
    <w:tmpl w:val="9BF6C6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493F74"/>
    <w:multiLevelType w:val="multilevel"/>
    <w:tmpl w:val="1AB6F6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C3772B"/>
    <w:multiLevelType w:val="multilevel"/>
    <w:tmpl w:val="EED26C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A72C24"/>
    <w:multiLevelType w:val="multilevel"/>
    <w:tmpl w:val="24D41C5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9125C8"/>
    <w:multiLevelType w:val="multilevel"/>
    <w:tmpl w:val="69766F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594ADD"/>
    <w:multiLevelType w:val="multilevel"/>
    <w:tmpl w:val="78F27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B446C5"/>
    <w:multiLevelType w:val="multilevel"/>
    <w:tmpl w:val="74D0EB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C1tDA2MbUwNrJQ0lEKTi0uzszPAykwrgUAlyGTJywAAAA="/>
  </w:docVars>
  <w:rsids>
    <w:rsidRoot w:val="003B4A5A"/>
    <w:rsid w:val="000E2CCA"/>
    <w:rsid w:val="001D29E5"/>
    <w:rsid w:val="002348FC"/>
    <w:rsid w:val="002D11F4"/>
    <w:rsid w:val="003B4A5A"/>
    <w:rsid w:val="00425E3F"/>
    <w:rsid w:val="00440062"/>
    <w:rsid w:val="0058278A"/>
    <w:rsid w:val="005B4911"/>
    <w:rsid w:val="005D7695"/>
    <w:rsid w:val="006145E0"/>
    <w:rsid w:val="007174FF"/>
    <w:rsid w:val="007F6662"/>
    <w:rsid w:val="00805C4A"/>
    <w:rsid w:val="00870444"/>
    <w:rsid w:val="008C4A96"/>
    <w:rsid w:val="008D1BAD"/>
    <w:rsid w:val="00B37C59"/>
    <w:rsid w:val="00B651FE"/>
    <w:rsid w:val="00B87917"/>
    <w:rsid w:val="00D94B01"/>
    <w:rsid w:val="00DF5A76"/>
    <w:rsid w:val="00EA26D1"/>
    <w:rsid w:val="00F7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E46C2"/>
  <w15:docId w15:val="{0102E5F6-7A1C-4FD8-9F5A-F9672F8D1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6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4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17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4FF"/>
  </w:style>
  <w:style w:type="character" w:customStyle="1" w:styleId="eop">
    <w:name w:val="eop"/>
    <w:basedOn w:val="DefaultParagraphFont"/>
    <w:rsid w:val="007174FF"/>
  </w:style>
  <w:style w:type="paragraph" w:styleId="Header">
    <w:name w:val="header"/>
    <w:basedOn w:val="Normal"/>
    <w:link w:val="Head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A96"/>
  </w:style>
  <w:style w:type="paragraph" w:styleId="Footer">
    <w:name w:val="footer"/>
    <w:basedOn w:val="Normal"/>
    <w:link w:val="Foot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7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4095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72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0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230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7493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178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5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47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466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2666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7847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3437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2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9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1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9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9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2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4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6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8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2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1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 George</cp:lastModifiedBy>
  <cp:revision>7</cp:revision>
  <dcterms:created xsi:type="dcterms:W3CDTF">2017-07-21T03:16:00Z</dcterms:created>
  <dcterms:modified xsi:type="dcterms:W3CDTF">2019-05-27T10:30:00Z</dcterms:modified>
</cp:coreProperties>
</file>